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7F71C" w14:textId="1E8816D9" w:rsidR="00167737" w:rsidRDefault="00890BAC" w:rsidP="00890BAC">
      <w:pPr>
        <w:jc w:val="center"/>
        <w:rPr>
          <w:color w:val="000000" w:themeColor="text1"/>
          <w:u w:val="single"/>
          <w:lang w:val="cs-CZ"/>
        </w:rPr>
      </w:pPr>
      <w:r w:rsidRPr="00890BAC">
        <w:rPr>
          <w:color w:val="000000" w:themeColor="text1"/>
          <w:u w:val="single"/>
          <w:lang w:val="cs-CZ"/>
        </w:rPr>
        <w:t xml:space="preserve">Informace k připojení se </w:t>
      </w:r>
      <w:r w:rsidR="00167737" w:rsidRPr="00890BAC">
        <w:rPr>
          <w:color w:val="000000" w:themeColor="text1"/>
          <w:u w:val="single"/>
          <w:lang w:val="cs-CZ"/>
        </w:rPr>
        <w:t>v aplikaci MS Teams</w:t>
      </w:r>
      <w:r w:rsidR="00167737">
        <w:rPr>
          <w:color w:val="000000" w:themeColor="text1"/>
          <w:u w:val="single"/>
          <w:lang w:val="cs-CZ"/>
        </w:rPr>
        <w:t xml:space="preserve"> na:</w:t>
      </w:r>
    </w:p>
    <w:p w14:paraId="6A526C53" w14:textId="77128BFC" w:rsidR="00890BAC" w:rsidRDefault="00890BAC">
      <w:pPr>
        <w:rPr>
          <w:lang w:val="cs-CZ"/>
        </w:rPr>
      </w:pPr>
    </w:p>
    <w:p w14:paraId="1D91289A" w14:textId="4C59E5E1" w:rsidR="00890BAC" w:rsidRPr="00890BAC" w:rsidRDefault="00167737" w:rsidP="00890BAC">
      <w:pPr>
        <w:jc w:val="center"/>
        <w:rPr>
          <w:b/>
          <w:bCs/>
          <w:sz w:val="32"/>
          <w:szCs w:val="32"/>
          <w:lang w:val="cs-CZ"/>
        </w:rPr>
      </w:pPr>
      <w:r>
        <w:rPr>
          <w:b/>
          <w:bCs/>
          <w:sz w:val="32"/>
          <w:szCs w:val="32"/>
          <w:lang w:val="cs-CZ"/>
        </w:rPr>
        <w:t xml:space="preserve">ŘÁDNÉ ZASEDÁNÍ AS FSPS MU </w:t>
      </w:r>
    </w:p>
    <w:p w14:paraId="2403991A" w14:textId="777AD43F" w:rsidR="00890BAC" w:rsidRPr="00890BAC" w:rsidRDefault="005E5181" w:rsidP="00890BAC">
      <w:pPr>
        <w:jc w:val="center"/>
        <w:rPr>
          <w:b/>
          <w:bCs/>
          <w:sz w:val="32"/>
          <w:szCs w:val="32"/>
          <w:lang w:val="cs-CZ"/>
        </w:rPr>
      </w:pPr>
      <w:r>
        <w:rPr>
          <w:b/>
          <w:bCs/>
          <w:sz w:val="32"/>
          <w:szCs w:val="32"/>
          <w:lang w:val="cs-CZ"/>
        </w:rPr>
        <w:t xml:space="preserve">PONDĚLÍ 22. 11. 2021 </w:t>
      </w:r>
    </w:p>
    <w:p w14:paraId="29D81874" w14:textId="34387614" w:rsidR="00890BAC" w:rsidRPr="00890BAC" w:rsidRDefault="00890BAC" w:rsidP="00890BAC">
      <w:pPr>
        <w:jc w:val="center"/>
        <w:rPr>
          <w:b/>
          <w:bCs/>
          <w:sz w:val="28"/>
          <w:szCs w:val="28"/>
          <w:lang w:val="cs-CZ"/>
        </w:rPr>
      </w:pPr>
      <w:r w:rsidRPr="00890BAC">
        <w:rPr>
          <w:b/>
          <w:bCs/>
          <w:sz w:val="28"/>
          <w:szCs w:val="28"/>
          <w:lang w:val="cs-CZ"/>
        </w:rPr>
        <w:t xml:space="preserve">od </w:t>
      </w:r>
      <w:r w:rsidR="005E5181">
        <w:rPr>
          <w:b/>
          <w:bCs/>
          <w:sz w:val="28"/>
          <w:szCs w:val="28"/>
          <w:lang w:val="cs-CZ"/>
        </w:rPr>
        <w:t>13:30</w:t>
      </w:r>
      <w:r w:rsidRPr="00890BAC">
        <w:rPr>
          <w:b/>
          <w:bCs/>
          <w:sz w:val="28"/>
          <w:szCs w:val="28"/>
          <w:lang w:val="cs-CZ"/>
        </w:rPr>
        <w:t xml:space="preserve"> hod</w:t>
      </w:r>
    </w:p>
    <w:p w14:paraId="1C405609" w14:textId="77777777" w:rsidR="00167737" w:rsidRDefault="00167737" w:rsidP="00890BAC">
      <w:pPr>
        <w:rPr>
          <w:lang w:val="cs-CZ"/>
        </w:rPr>
      </w:pPr>
    </w:p>
    <w:p w14:paraId="5CD3D5A5" w14:textId="537A704D" w:rsidR="00167737" w:rsidRPr="004602DC" w:rsidRDefault="004602DC" w:rsidP="00167737">
      <w:pPr>
        <w:jc w:val="center"/>
        <w:rPr>
          <w:lang w:val="cs-CZ"/>
        </w:rPr>
      </w:pPr>
      <w:r w:rsidRPr="004602DC">
        <w:rPr>
          <w:b/>
          <w:bCs/>
          <w:lang w:val="cs-CZ"/>
        </w:rPr>
        <w:t>NÁZEV TÝMU V</w:t>
      </w:r>
      <w:r>
        <w:rPr>
          <w:b/>
          <w:bCs/>
          <w:lang w:val="cs-CZ"/>
        </w:rPr>
        <w:t xml:space="preserve"> APLIKACI </w:t>
      </w:r>
      <w:r w:rsidRPr="004602DC">
        <w:rPr>
          <w:b/>
          <w:bCs/>
          <w:lang w:val="cs-CZ"/>
        </w:rPr>
        <w:t xml:space="preserve">MS TEAMS: </w:t>
      </w:r>
      <w:r w:rsidRPr="004602DC">
        <w:rPr>
          <w:b/>
          <w:bCs/>
          <w:color w:val="FF0000"/>
          <w:lang w:val="cs-CZ"/>
        </w:rPr>
        <w:t xml:space="preserve">Zasedání AS FSpS MU </w:t>
      </w:r>
    </w:p>
    <w:p w14:paraId="775642F8" w14:textId="77777777" w:rsidR="00923D8E" w:rsidRDefault="00923D8E" w:rsidP="00890BAC">
      <w:pPr>
        <w:rPr>
          <w:lang w:val="cs-CZ"/>
        </w:rPr>
      </w:pPr>
    </w:p>
    <w:p w14:paraId="3007D438" w14:textId="78D75149" w:rsidR="00167737" w:rsidRPr="00167737" w:rsidRDefault="00167737" w:rsidP="00890BAC">
      <w:pPr>
        <w:rPr>
          <w:sz w:val="28"/>
          <w:szCs w:val="28"/>
          <w:u w:val="single"/>
          <w:lang w:val="cs-CZ"/>
        </w:rPr>
      </w:pPr>
      <w:r w:rsidRPr="00167737">
        <w:rPr>
          <w:sz w:val="28"/>
          <w:szCs w:val="28"/>
          <w:u w:val="single"/>
          <w:lang w:val="cs-CZ"/>
        </w:rPr>
        <w:t xml:space="preserve">Návod </w:t>
      </w:r>
      <w:r w:rsidR="001C5DD7">
        <w:rPr>
          <w:sz w:val="28"/>
          <w:szCs w:val="28"/>
          <w:u w:val="single"/>
          <w:lang w:val="cs-CZ"/>
        </w:rPr>
        <w:t>na</w:t>
      </w:r>
      <w:r w:rsidRPr="00167737">
        <w:rPr>
          <w:sz w:val="28"/>
          <w:szCs w:val="28"/>
          <w:u w:val="single"/>
          <w:lang w:val="cs-CZ"/>
        </w:rPr>
        <w:t xml:space="preserve"> připojení pro ty, co nejsou aktuálně součástí týmu: </w:t>
      </w:r>
    </w:p>
    <w:p w14:paraId="3D1C43D3" w14:textId="3151F3EF" w:rsidR="00890BAC" w:rsidRPr="004300BC" w:rsidRDefault="00890BAC" w:rsidP="00890BAC">
      <w:pPr>
        <w:rPr>
          <w:b/>
          <w:bCs/>
          <w:color w:val="ED7D31" w:themeColor="accent2"/>
          <w:sz w:val="28"/>
          <w:szCs w:val="28"/>
          <w:u w:val="single"/>
          <w:lang w:val="cs-CZ"/>
        </w:rPr>
      </w:pPr>
      <w:r w:rsidRPr="004300BC">
        <w:rPr>
          <w:b/>
          <w:bCs/>
          <w:color w:val="ED7D31" w:themeColor="accent2"/>
          <w:sz w:val="28"/>
          <w:szCs w:val="28"/>
          <w:u w:val="single"/>
          <w:lang w:val="cs-CZ"/>
        </w:rPr>
        <w:t xml:space="preserve">Členové komunity MU a další s přístupem k aplikaci do MS Teams: </w:t>
      </w:r>
    </w:p>
    <w:p w14:paraId="21609E88" w14:textId="3709F1B4" w:rsidR="00890BAC" w:rsidRDefault="004300BC" w:rsidP="00890BAC">
      <w:pPr>
        <w:rPr>
          <w:lang w:val="cs-CZ"/>
        </w:rPr>
      </w:pPr>
      <w:r w:rsidRPr="004300BC">
        <w:rPr>
          <w:b/>
          <w:bCs/>
          <w:lang w:val="cs-CZ"/>
        </w:rPr>
        <w:t>Sami se</w:t>
      </w:r>
      <w:r w:rsidR="00890BAC" w:rsidRPr="004300BC">
        <w:rPr>
          <w:b/>
          <w:bCs/>
          <w:lang w:val="cs-CZ"/>
        </w:rPr>
        <w:t xml:space="preserve"> přihlásí</w:t>
      </w:r>
      <w:r w:rsidR="003C5CB8">
        <w:rPr>
          <w:b/>
          <w:bCs/>
          <w:lang w:val="cs-CZ"/>
        </w:rPr>
        <w:t>te</w:t>
      </w:r>
      <w:r w:rsidR="00890BAC" w:rsidRPr="004300BC">
        <w:rPr>
          <w:b/>
          <w:bCs/>
          <w:lang w:val="cs-CZ"/>
        </w:rPr>
        <w:t xml:space="preserve"> do týmu</w:t>
      </w:r>
      <w:r w:rsidR="00890BAC">
        <w:rPr>
          <w:lang w:val="cs-CZ"/>
        </w:rPr>
        <w:t xml:space="preserve"> pomocí odkazu na tento tým a automaticky se stáv</w:t>
      </w:r>
      <w:r w:rsidR="003C5CB8">
        <w:rPr>
          <w:lang w:val="cs-CZ"/>
        </w:rPr>
        <w:t>áte</w:t>
      </w:r>
      <w:r w:rsidR="00890BAC">
        <w:rPr>
          <w:lang w:val="cs-CZ"/>
        </w:rPr>
        <w:t xml:space="preserve"> člen</w:t>
      </w:r>
      <w:r w:rsidR="003C5CB8">
        <w:rPr>
          <w:lang w:val="cs-CZ"/>
        </w:rPr>
        <w:t>em týmu</w:t>
      </w:r>
      <w:r w:rsidR="00890BAC">
        <w:rPr>
          <w:lang w:val="cs-CZ"/>
        </w:rPr>
        <w:t xml:space="preserve"> (s možností psát do chatu schůzk</w:t>
      </w:r>
      <w:r w:rsidR="003C5CB8">
        <w:rPr>
          <w:lang w:val="cs-CZ"/>
        </w:rPr>
        <w:t>y</w:t>
      </w:r>
      <w:r w:rsidR="00890BAC">
        <w:rPr>
          <w:lang w:val="cs-CZ"/>
        </w:rPr>
        <w:t xml:space="preserve">): </w:t>
      </w:r>
    </w:p>
    <w:p w14:paraId="46FC6C6E" w14:textId="72772D48" w:rsidR="00B05B19" w:rsidRDefault="00923D8E" w:rsidP="00890BAC">
      <w:pPr>
        <w:rPr>
          <w:lang w:val="cs-CZ"/>
        </w:rPr>
      </w:pPr>
      <w:hyperlink r:id="rId5" w:history="1">
        <w:r w:rsidR="00890BAC" w:rsidRPr="00A5093A">
          <w:rPr>
            <w:rStyle w:val="Hypertextovodkaz"/>
            <w:lang w:val="cs-CZ"/>
          </w:rPr>
          <w:t>https://teams.microsoft.com/l/team/19%3abff06b721cd249fc9769b2aae28da337%40thread.tacv2/conversations?groupId=cfda57ea-5d41-499b-80fd-90b17889fc8f&amp;tenantId=11904f23-f0db-4cdc-96f7-390bd55fcee8</w:t>
        </w:r>
      </w:hyperlink>
      <w:r w:rsidR="00890BAC">
        <w:rPr>
          <w:lang w:val="cs-CZ"/>
        </w:rPr>
        <w:t xml:space="preserve"> </w:t>
      </w:r>
    </w:p>
    <w:p w14:paraId="5095F68E" w14:textId="3396EECE" w:rsidR="00890BAC" w:rsidRPr="00923D8E" w:rsidRDefault="003C5CB8" w:rsidP="00890BAC">
      <w:pPr>
        <w:rPr>
          <w:rFonts w:ascii="Segoe UI" w:eastAsia="Times New Roman" w:hAnsi="Segoe UI" w:cs="Segoe UI"/>
          <w:sz w:val="21"/>
          <w:szCs w:val="21"/>
          <w:lang w:val="cs-CZ" w:eastAsia="cs-CZ"/>
        </w:rPr>
      </w:pPr>
      <w:r>
        <w:rPr>
          <w:lang w:val="cs-CZ"/>
        </w:rPr>
        <w:t>V kanálu „Obecné“</w:t>
      </w:r>
      <w:r w:rsidR="00890BAC">
        <w:rPr>
          <w:lang w:val="cs-CZ"/>
        </w:rPr>
        <w:t xml:space="preserve"> je vypsána schůzka </w:t>
      </w:r>
      <w:r>
        <w:rPr>
          <w:lang w:val="cs-CZ"/>
        </w:rPr>
        <w:t>„</w:t>
      </w:r>
      <w:r w:rsidR="00923D8E" w:rsidRPr="00923D8E">
        <w:rPr>
          <w:rFonts w:eastAsia="Times New Roman" w:cstheme="minorHAnsi"/>
          <w:b/>
          <w:bCs/>
          <w:i/>
          <w:iCs/>
          <w:lang w:val="cs-CZ" w:eastAsia="cs-CZ"/>
        </w:rPr>
        <w:t>Řádné zasedání AS FSPS MU - 22. 11. 2021 - veřejnost</w:t>
      </w:r>
      <w:r>
        <w:rPr>
          <w:lang w:val="cs-CZ"/>
        </w:rPr>
        <w:t>“</w:t>
      </w:r>
      <w:r w:rsidR="00890BAC">
        <w:rPr>
          <w:lang w:val="cs-CZ"/>
        </w:rPr>
        <w:t>-&gt; na kterou se připojíte tlačítkem „Připojit ke schůzce“ (mějte prosím vypnutou kame</w:t>
      </w:r>
      <w:r>
        <w:rPr>
          <w:lang w:val="cs-CZ"/>
        </w:rPr>
        <w:t>r</w:t>
      </w:r>
      <w:r w:rsidR="00890BAC">
        <w:rPr>
          <w:lang w:val="cs-CZ"/>
        </w:rPr>
        <w:t>u i mikrofon po celou dobu trvání schůzky, mikrofon si zapn</w:t>
      </w:r>
      <w:r>
        <w:rPr>
          <w:lang w:val="cs-CZ"/>
        </w:rPr>
        <w:t>ě</w:t>
      </w:r>
      <w:r w:rsidR="00890BAC">
        <w:rPr>
          <w:lang w:val="cs-CZ"/>
        </w:rPr>
        <w:t>te až v případě, že budete chtít veřejně promluvit a předsedkyně senátu FSpS Vám</w:t>
      </w:r>
      <w:r>
        <w:rPr>
          <w:lang w:val="cs-CZ"/>
        </w:rPr>
        <w:t xml:space="preserve"> před tím</w:t>
      </w:r>
      <w:r w:rsidR="00890BAC">
        <w:rPr>
          <w:lang w:val="cs-CZ"/>
        </w:rPr>
        <w:t xml:space="preserve"> udělí slovo). </w:t>
      </w:r>
    </w:p>
    <w:p w14:paraId="2376B105" w14:textId="58F22F8E" w:rsidR="004300BC" w:rsidRPr="002C0765" w:rsidRDefault="004300BC" w:rsidP="00890BAC">
      <w:pPr>
        <w:rPr>
          <w:lang w:val="cs-CZ"/>
        </w:rPr>
      </w:pPr>
      <w:r>
        <w:rPr>
          <w:b/>
          <w:bCs/>
          <w:color w:val="FF0000"/>
          <w:u w:val="single"/>
          <w:lang w:val="cs-CZ"/>
        </w:rPr>
        <w:t xml:space="preserve">Požádat </w:t>
      </w:r>
      <w:r w:rsidRPr="004300BC">
        <w:rPr>
          <w:b/>
          <w:bCs/>
          <w:color w:val="FF0000"/>
          <w:u w:val="single"/>
          <w:lang w:val="cs-CZ"/>
        </w:rPr>
        <w:t>o slovo</w:t>
      </w:r>
      <w:r>
        <w:rPr>
          <w:lang w:val="cs-CZ"/>
        </w:rPr>
        <w:t xml:space="preserve"> můžete v postranním „</w:t>
      </w:r>
      <w:r w:rsidRPr="004300BC">
        <w:rPr>
          <w:b/>
          <w:bCs/>
          <w:i/>
          <w:iCs/>
          <w:u w:val="single"/>
          <w:lang w:val="cs-CZ"/>
        </w:rPr>
        <w:t>Chatu schůzky</w:t>
      </w:r>
      <w:r>
        <w:rPr>
          <w:lang w:val="cs-CZ"/>
        </w:rPr>
        <w:t xml:space="preserve">“, jakmile Vám předsedkyně senátu udělí slovo, můžete si vypnout ztlumení mikrofonu a hovořit. Po skončení vašeho </w:t>
      </w:r>
      <w:r w:rsidR="007717B6">
        <w:rPr>
          <w:lang w:val="cs-CZ"/>
        </w:rPr>
        <w:t>dotazu</w:t>
      </w:r>
      <w:r>
        <w:rPr>
          <w:lang w:val="cs-CZ"/>
        </w:rPr>
        <w:t xml:space="preserve"> si prosím OKAMŽITĚ </w:t>
      </w:r>
      <w:r w:rsidR="003C5CB8">
        <w:rPr>
          <w:lang w:val="cs-CZ"/>
        </w:rPr>
        <w:t xml:space="preserve">mikrofon </w:t>
      </w:r>
      <w:r>
        <w:rPr>
          <w:lang w:val="cs-CZ"/>
        </w:rPr>
        <w:t xml:space="preserve">ztlumte. </w:t>
      </w:r>
    </w:p>
    <w:p w14:paraId="178D8027" w14:textId="39022C9F" w:rsidR="00890BAC" w:rsidRPr="004300BC" w:rsidRDefault="00890BAC" w:rsidP="00890BAC">
      <w:pPr>
        <w:rPr>
          <w:b/>
          <w:bCs/>
          <w:color w:val="ED7D31" w:themeColor="accent2"/>
          <w:sz w:val="28"/>
          <w:szCs w:val="28"/>
          <w:u w:val="single"/>
          <w:lang w:val="cs-CZ"/>
        </w:rPr>
      </w:pPr>
      <w:r w:rsidRPr="004300BC">
        <w:rPr>
          <w:b/>
          <w:bCs/>
          <w:color w:val="ED7D31" w:themeColor="accent2"/>
          <w:sz w:val="28"/>
          <w:szCs w:val="28"/>
          <w:u w:val="single"/>
          <w:lang w:val="cs-CZ"/>
        </w:rPr>
        <w:t xml:space="preserve">Ostatní, kteří nemají možnost si nainstalovat aplikaci MS Teams: </w:t>
      </w:r>
    </w:p>
    <w:p w14:paraId="3D5484C8" w14:textId="668B905E" w:rsidR="004300BC" w:rsidRDefault="003C5CB8" w:rsidP="004300BC">
      <w:pPr>
        <w:rPr>
          <w:lang w:val="cs-CZ"/>
        </w:rPr>
      </w:pPr>
      <w:r>
        <w:rPr>
          <w:lang w:val="cs-CZ"/>
        </w:rPr>
        <w:t xml:space="preserve">Ke schůzce </w:t>
      </w:r>
      <w:r w:rsidR="00890BAC">
        <w:rPr>
          <w:lang w:val="cs-CZ"/>
        </w:rPr>
        <w:t>se přihlásí</w:t>
      </w:r>
      <w:r>
        <w:rPr>
          <w:lang w:val="cs-CZ"/>
        </w:rPr>
        <w:t>te</w:t>
      </w:r>
      <w:r w:rsidR="00890BAC">
        <w:rPr>
          <w:lang w:val="cs-CZ"/>
        </w:rPr>
        <w:t xml:space="preserve"> pomocí odkazu, který otevř</w:t>
      </w:r>
      <w:r>
        <w:rPr>
          <w:lang w:val="cs-CZ"/>
        </w:rPr>
        <w:t>ete</w:t>
      </w:r>
      <w:r w:rsidR="00890BAC">
        <w:rPr>
          <w:lang w:val="cs-CZ"/>
        </w:rPr>
        <w:t xml:space="preserve"> ve svém internetovém prohlížeči</w:t>
      </w:r>
      <w:r w:rsidR="004300BC">
        <w:rPr>
          <w:lang w:val="cs-CZ"/>
        </w:rPr>
        <w:t xml:space="preserve"> (na schůzku se připojíte tlačítkem „Připojit ke schůzce“, mějte prosím vypnutou kamenu i mikrofon po celou dobu trvání schůzky, mikrofon si zapn</w:t>
      </w:r>
      <w:r>
        <w:rPr>
          <w:lang w:val="cs-CZ"/>
        </w:rPr>
        <w:t>ě</w:t>
      </w:r>
      <w:r w:rsidR="004300BC">
        <w:rPr>
          <w:lang w:val="cs-CZ"/>
        </w:rPr>
        <w:t>te až v případě, že budete chtít veřejně promluvit a předsedkyně senátu FSpS Vám</w:t>
      </w:r>
      <w:r>
        <w:rPr>
          <w:lang w:val="cs-CZ"/>
        </w:rPr>
        <w:t xml:space="preserve"> před tím</w:t>
      </w:r>
      <w:r w:rsidR="004300BC">
        <w:rPr>
          <w:lang w:val="cs-CZ"/>
        </w:rPr>
        <w:t xml:space="preserve"> udělí slovo). </w:t>
      </w:r>
    </w:p>
    <w:p w14:paraId="201AA394" w14:textId="055741BB" w:rsidR="004300BC" w:rsidRDefault="004300BC" w:rsidP="00890BAC">
      <w:pPr>
        <w:rPr>
          <w:lang w:val="cs-CZ"/>
        </w:rPr>
      </w:pPr>
      <w:r>
        <w:rPr>
          <w:lang w:val="cs-CZ"/>
        </w:rPr>
        <w:t xml:space="preserve">- </w:t>
      </w:r>
      <w:r w:rsidRPr="004300BC">
        <w:rPr>
          <w:b/>
          <w:bCs/>
          <w:lang w:val="cs-CZ"/>
        </w:rPr>
        <w:t>odkaz pro připojení na schůzku v internetovém prohlížeči</w:t>
      </w:r>
      <w:r>
        <w:rPr>
          <w:lang w:val="cs-CZ"/>
        </w:rPr>
        <w:t xml:space="preserve">: </w:t>
      </w:r>
    </w:p>
    <w:p w14:paraId="49947CAC" w14:textId="479CF27F" w:rsidR="0073618F" w:rsidRDefault="00923D8E" w:rsidP="00890BAC">
      <w:hyperlink r:id="rId6" w:history="1">
        <w:r w:rsidRPr="00AC6703">
          <w:rPr>
            <w:rStyle w:val="Hypertextovodkaz"/>
          </w:rPr>
          <w:t>https://muni.cz/go/AS_FSPS_22_11_21</w:t>
        </w:r>
      </w:hyperlink>
      <w:r>
        <w:t xml:space="preserve"> </w:t>
      </w:r>
    </w:p>
    <w:p w14:paraId="6B0FCBF9" w14:textId="77777777" w:rsidR="00923D8E" w:rsidRDefault="00923D8E" w:rsidP="00890BAC">
      <w:pPr>
        <w:rPr>
          <w:lang w:val="cs-CZ"/>
        </w:rPr>
      </w:pPr>
    </w:p>
    <w:p w14:paraId="104C0D2D" w14:textId="773362AB" w:rsidR="00890BAC" w:rsidRDefault="004300BC" w:rsidP="00890BAC">
      <w:pPr>
        <w:rPr>
          <w:lang w:val="cs-CZ"/>
        </w:rPr>
      </w:pPr>
      <w:r w:rsidRPr="007717B6">
        <w:rPr>
          <w:b/>
          <w:bCs/>
          <w:color w:val="FF0000"/>
          <w:u w:val="single"/>
          <w:lang w:val="cs-CZ"/>
        </w:rPr>
        <w:t>Požádat o slovo</w:t>
      </w:r>
      <w:r w:rsidRPr="007717B6">
        <w:rPr>
          <w:b/>
          <w:bCs/>
          <w:color w:val="FF0000"/>
          <w:lang w:val="cs-CZ"/>
        </w:rPr>
        <w:t xml:space="preserve"> </w:t>
      </w:r>
      <w:r w:rsidRPr="007717B6">
        <w:rPr>
          <w:lang w:val="cs-CZ"/>
        </w:rPr>
        <w:t>můžete</w:t>
      </w:r>
      <w:r>
        <w:rPr>
          <w:lang w:val="cs-CZ"/>
        </w:rPr>
        <w:t xml:space="preserve"> v průběhu celého konání schůzky </w:t>
      </w:r>
      <w:r w:rsidRPr="007717B6">
        <w:rPr>
          <w:b/>
          <w:bCs/>
          <w:color w:val="FF0000"/>
          <w:u w:val="single"/>
          <w:lang w:val="cs-CZ"/>
        </w:rPr>
        <w:t xml:space="preserve">pouze </w:t>
      </w:r>
      <w:r w:rsidR="00923D8E">
        <w:rPr>
          <w:b/>
          <w:bCs/>
          <w:color w:val="FF0000"/>
          <w:u w:val="single"/>
          <w:lang w:val="cs-CZ"/>
        </w:rPr>
        <w:t xml:space="preserve">prostřednictvím CHATU SCHŮZKY s textem dotazu, nebo zvednutím „pacičky“. Následně budete vyzváni ke slovu. </w:t>
      </w:r>
    </w:p>
    <w:p w14:paraId="0683FFC6" w14:textId="095D3CCD" w:rsidR="00890BAC" w:rsidRPr="00890BAC" w:rsidRDefault="00D12081" w:rsidP="00890BAC">
      <w:pPr>
        <w:rPr>
          <w:lang w:val="cs-CZ"/>
        </w:rPr>
      </w:pPr>
      <w:r>
        <w:rPr>
          <w:lang w:val="cs-CZ"/>
        </w:rPr>
        <w:t>V případě nejasností s připojením kontaktujte Mgr. Terezu Královou (</w:t>
      </w:r>
      <w:hyperlink r:id="rId7" w:history="1">
        <w:r w:rsidRPr="00A5093A">
          <w:rPr>
            <w:rStyle w:val="Hypertextovodkaz"/>
            <w:lang w:val="cs-CZ"/>
          </w:rPr>
          <w:t>tereza.kralova@fsps.muni.cz</w:t>
        </w:r>
      </w:hyperlink>
      <w:r>
        <w:rPr>
          <w:lang w:val="cs-CZ"/>
        </w:rPr>
        <w:t xml:space="preserve">). </w:t>
      </w:r>
    </w:p>
    <w:sectPr w:rsidR="00890BAC" w:rsidRPr="00890B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12411A"/>
    <w:multiLevelType w:val="hybridMultilevel"/>
    <w:tmpl w:val="71AEA294"/>
    <w:lvl w:ilvl="0" w:tplc="E716C8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zYztzAxNDQ1srBQ0lEKTi0uzszPAykwrQUAJ2B7wSwAAAA="/>
  </w:docVars>
  <w:rsids>
    <w:rsidRoot w:val="00DA770A"/>
    <w:rsid w:val="00167737"/>
    <w:rsid w:val="001C5DD7"/>
    <w:rsid w:val="00282F3F"/>
    <w:rsid w:val="002C0765"/>
    <w:rsid w:val="002C51B8"/>
    <w:rsid w:val="00342899"/>
    <w:rsid w:val="0037268E"/>
    <w:rsid w:val="003A2438"/>
    <w:rsid w:val="003C5CB8"/>
    <w:rsid w:val="00417CA8"/>
    <w:rsid w:val="004300BC"/>
    <w:rsid w:val="004602DC"/>
    <w:rsid w:val="00493500"/>
    <w:rsid w:val="00592745"/>
    <w:rsid w:val="005B1F0C"/>
    <w:rsid w:val="005E5181"/>
    <w:rsid w:val="00665750"/>
    <w:rsid w:val="0073618F"/>
    <w:rsid w:val="00760D96"/>
    <w:rsid w:val="007717B6"/>
    <w:rsid w:val="00890BAC"/>
    <w:rsid w:val="008A4ACB"/>
    <w:rsid w:val="00923D8E"/>
    <w:rsid w:val="00A004F7"/>
    <w:rsid w:val="00A112CE"/>
    <w:rsid w:val="00A911D9"/>
    <w:rsid w:val="00B05B19"/>
    <w:rsid w:val="00B9151E"/>
    <w:rsid w:val="00D12081"/>
    <w:rsid w:val="00DA770A"/>
    <w:rsid w:val="00E70182"/>
    <w:rsid w:val="00F53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4E690"/>
  <w15:chartTrackingRefBased/>
  <w15:docId w15:val="{7A82F481-B26B-46AA-8EFE-D96484282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890BAC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890BAC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7717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8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ereza.kralova@fsps.muni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uni.cz/go/AS_FSPS_22_11_21" TargetMode="External"/><Relationship Id="rId5" Type="http://schemas.openxmlformats.org/officeDocument/2006/relationships/hyperlink" Target="https://teams.microsoft.com/l/team/19%3abff06b721cd249fc9769b2aae28da337%40thread.tacv2/conversations?groupId=cfda57ea-5d41-499b-80fd-90b17889fc8f&amp;tenantId=11904f23-f0db-4cdc-96f7-390bd55fcee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2</TotalTime>
  <Pages>1</Pages>
  <Words>325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Králová</dc:creator>
  <cp:keywords/>
  <dc:description/>
  <cp:lastModifiedBy>Tereza Králová</cp:lastModifiedBy>
  <cp:revision>19</cp:revision>
  <dcterms:created xsi:type="dcterms:W3CDTF">2020-04-19T09:54:00Z</dcterms:created>
  <dcterms:modified xsi:type="dcterms:W3CDTF">2021-11-15T16:52:00Z</dcterms:modified>
</cp:coreProperties>
</file>